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614DC6" w:rsidRPr="00DC6D59" w:rsidRDefault="00614DC6" w:rsidP="007C7F57">
      <w:pPr>
        <w:spacing w:line="360" w:lineRule="auto"/>
        <w:rPr>
          <w:b/>
          <w:sz w:val="24"/>
          <w:lang w:val="en-US"/>
        </w:rPr>
      </w:pPr>
      <w:r w:rsidRPr="00DC6D59">
        <w:rPr>
          <w:b/>
          <w:sz w:val="24"/>
          <w:lang w:val="en-US"/>
        </w:rPr>
        <w:t>User story 4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create a new city button to customized a new city and save the</w:t>
      </w:r>
      <w:r w:rsidR="000860EC">
        <w:rPr>
          <w:sz w:val="24"/>
          <w:lang w:val="en-US"/>
        </w:rPr>
        <w:t xml:space="preserve"> new</w:t>
      </w:r>
      <w:r>
        <w:rPr>
          <w:sz w:val="24"/>
          <w:lang w:val="en-US"/>
        </w:rPr>
        <w:t xml:space="preserve"> city as a new file.  Priority is Medium and estimate time is 2 days. For tesing, press the “new” button and the previous simulator layout will be cleared, </w:t>
      </w:r>
      <w:r w:rsidR="00DC6D59">
        <w:rPr>
          <w:sz w:val="24"/>
          <w:lang w:val="en-US"/>
        </w:rPr>
        <w:t>a new simulator layout will be created</w:t>
      </w:r>
      <w:r w:rsidR="000860EC">
        <w:rPr>
          <w:sz w:val="24"/>
          <w:lang w:val="en-US"/>
        </w:rPr>
        <w:t xml:space="preserve"> and when the user press the save button, they can save the new city as a different file</w:t>
      </w:r>
      <w:r w:rsidR="00DC6D59">
        <w:rPr>
          <w:sz w:val="24"/>
          <w:lang w:val="en-US"/>
        </w:rPr>
        <w:t>.</w:t>
      </w:r>
    </w:p>
    <w:p w:rsidR="005B49F1" w:rsidRPr="005B49F1" w:rsidRDefault="005B49F1" w:rsidP="007C7F57">
      <w:pPr>
        <w:spacing w:line="360" w:lineRule="auto"/>
        <w:rPr>
          <w:b/>
          <w:sz w:val="24"/>
          <w:lang w:val="en-US"/>
        </w:rPr>
      </w:pPr>
      <w:r w:rsidRPr="005B49F1">
        <w:rPr>
          <w:b/>
          <w:sz w:val="24"/>
          <w:lang w:val="en-US"/>
        </w:rPr>
        <w:t>User story 5:</w:t>
      </w:r>
    </w:p>
    <w:p w:rsidR="005B49F1" w:rsidRDefault="005B49F1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n option to set the vehicle spawn rate. Priority is Low and estimate time is 1 day. For testing, adjust the rate to make the vehicle spawn more frequently or less.</w:t>
      </w:r>
    </w:p>
    <w:p w:rsidR="00F7122F" w:rsidRDefault="00EA6ED6" w:rsidP="007C7F57">
      <w:pPr>
        <w:spacing w:line="360" w:lineRule="auto"/>
        <w:rPr>
          <w:b/>
          <w:sz w:val="24"/>
          <w:lang w:val="en-US"/>
        </w:rPr>
      </w:pPr>
      <w:r w:rsidRPr="00EA6ED6">
        <w:rPr>
          <w:b/>
          <w:sz w:val="24"/>
          <w:lang w:val="en-US"/>
        </w:rPr>
        <w:t>Developer story 1</w:t>
      </w:r>
      <w:r w:rsidR="00F7122F" w:rsidRPr="00EA6ED6">
        <w:rPr>
          <w:b/>
          <w:sz w:val="24"/>
          <w:lang w:val="en-US"/>
        </w:rPr>
        <w:t>:</w:t>
      </w:r>
    </w:p>
    <w:p w:rsidR="00EA6ED6" w:rsidRDefault="00EA6ED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lastRenderedPageBreak/>
        <w:t>For the developer, I want to error handling the user inputs for the customization of the city. Priority is High and the estimate time is 1 day. For testing, actively enter the wrong data and see if the program catch the error or not.</w:t>
      </w:r>
    </w:p>
    <w:p w:rsidR="000C5213" w:rsidRPr="005B6B82" w:rsidRDefault="000C5213" w:rsidP="000C5213">
      <w:pPr>
        <w:spacing w:line="360" w:lineRule="auto"/>
        <w:rPr>
          <w:b/>
          <w:sz w:val="24"/>
          <w:lang w:val="en-US"/>
        </w:rPr>
      </w:pPr>
      <w:r w:rsidRPr="005B6B82">
        <w:rPr>
          <w:b/>
          <w:sz w:val="24"/>
          <w:lang w:val="en-US"/>
        </w:rPr>
        <w:t>Developer story 2:</w:t>
      </w:r>
    </w:p>
    <w:p w:rsidR="00F7122F" w:rsidRDefault="000C5213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developer, </w:t>
      </w:r>
      <w:r w:rsidR="00586999">
        <w:rPr>
          <w:sz w:val="24"/>
          <w:lang w:val="en-US"/>
        </w:rPr>
        <w:t xml:space="preserve">I would </w:t>
      </w:r>
      <w:r>
        <w:rPr>
          <w:sz w:val="24"/>
          <w:lang w:val="en-US"/>
        </w:rPr>
        <w:t xml:space="preserve">like to add some distance between vehicles to avoid collisions. </w:t>
      </w:r>
      <w:r w:rsidR="00586999">
        <w:rPr>
          <w:sz w:val="24"/>
          <w:lang w:val="en-US"/>
        </w:rPr>
        <w:t>In Australia rule, a vehicle should drive at least 2 second behind the vehicle in front. Priority is High and the estimate time is 1 day. For testing, see if the vehicle are keeping a distance between each other in the simulator.</w:t>
      </w:r>
    </w:p>
    <w:p w:rsidR="00586999" w:rsidRPr="007C7F57" w:rsidRDefault="00586999" w:rsidP="007C7F57">
      <w:pPr>
        <w:spacing w:line="360" w:lineRule="auto"/>
        <w:rPr>
          <w:sz w:val="24"/>
          <w:lang w:val="en-US"/>
        </w:rPr>
      </w:pPr>
      <w:bookmarkStart w:id="0" w:name="_GoBack"/>
      <w:bookmarkEnd w:id="0"/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0860EC"/>
    <w:rsid w:val="000C5213"/>
    <w:rsid w:val="001B08C7"/>
    <w:rsid w:val="00446E34"/>
    <w:rsid w:val="00527877"/>
    <w:rsid w:val="00586999"/>
    <w:rsid w:val="005B49F1"/>
    <w:rsid w:val="005B6B82"/>
    <w:rsid w:val="00614DC6"/>
    <w:rsid w:val="007C7F57"/>
    <w:rsid w:val="00B5480D"/>
    <w:rsid w:val="00DC6D59"/>
    <w:rsid w:val="00EA6ED6"/>
    <w:rsid w:val="00F10639"/>
    <w:rsid w:val="00F7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9</cp:revision>
  <dcterms:created xsi:type="dcterms:W3CDTF">2021-04-07T00:01:00Z</dcterms:created>
  <dcterms:modified xsi:type="dcterms:W3CDTF">2021-04-07T01:03:00Z</dcterms:modified>
</cp:coreProperties>
</file>